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59E863" w14:textId="77777777" w:rsidR="00C60A44" w:rsidRPr="004B321F" w:rsidRDefault="004B321F" w:rsidP="004B321F">
      <w:pPr>
        <w:jc w:val="center"/>
        <w:rPr>
          <w:b/>
          <w:sz w:val="28"/>
          <w:szCs w:val="28"/>
        </w:rPr>
      </w:pPr>
      <w:r w:rsidRPr="004B321F">
        <w:rPr>
          <w:b/>
          <w:sz w:val="28"/>
          <w:szCs w:val="28"/>
        </w:rPr>
        <w:t>MODULE ORGANIZATION WORKSHEET</w:t>
      </w:r>
    </w:p>
    <w:p w14:paraId="5434FE19" w14:textId="77777777" w:rsidR="004B321F" w:rsidRDefault="004B321F" w:rsidP="004B321F">
      <w:pPr>
        <w:jc w:val="center"/>
      </w:pPr>
    </w:p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3420"/>
        <w:gridCol w:w="2970"/>
        <w:gridCol w:w="4050"/>
      </w:tblGrid>
      <w:tr w:rsidR="003546C9" w:rsidRPr="003546C9" w14:paraId="0CCD2AE0" w14:textId="77777777" w:rsidTr="00DD5238">
        <w:tc>
          <w:tcPr>
            <w:tcW w:w="10440" w:type="dxa"/>
            <w:gridSpan w:val="3"/>
          </w:tcPr>
          <w:p w14:paraId="1004E0A6" w14:textId="77777777" w:rsidR="003546C9" w:rsidRDefault="003546C9" w:rsidP="004B321F">
            <w:pPr>
              <w:jc w:val="center"/>
              <w:rPr>
                <w:b/>
                <w:sz w:val="24"/>
                <w:szCs w:val="24"/>
              </w:rPr>
            </w:pPr>
          </w:p>
          <w:p w14:paraId="262AF26F" w14:textId="77777777" w:rsidR="003546C9" w:rsidRDefault="00DA602D" w:rsidP="00F8250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__</w:t>
            </w:r>
            <w:r w:rsidR="003546C9">
              <w:rPr>
                <w:b/>
                <w:sz w:val="24"/>
                <w:szCs w:val="24"/>
              </w:rPr>
              <w:t>: (Name of Module)</w:t>
            </w:r>
          </w:p>
          <w:p w14:paraId="58A353A8" w14:textId="77777777" w:rsidR="003546C9" w:rsidRPr="003546C9" w:rsidRDefault="003546C9" w:rsidP="004B321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546C9" w:rsidRPr="003546C9" w14:paraId="2B89D400" w14:textId="77777777" w:rsidTr="00DD5238">
        <w:trPr>
          <w:trHeight w:val="576"/>
        </w:trPr>
        <w:tc>
          <w:tcPr>
            <w:tcW w:w="3420" w:type="dxa"/>
            <w:vAlign w:val="center"/>
          </w:tcPr>
          <w:p w14:paraId="35F29ADC" w14:textId="77777777" w:rsidR="003546C9" w:rsidRPr="003546C9" w:rsidRDefault="007E690E" w:rsidP="00DA602D">
            <w:pPr>
              <w:rPr>
                <w:b/>
                <w:sz w:val="24"/>
                <w:szCs w:val="24"/>
              </w:rPr>
            </w:pPr>
            <w:r w:rsidRPr="003546C9">
              <w:rPr>
                <w:b/>
                <w:sz w:val="24"/>
                <w:szCs w:val="24"/>
              </w:rPr>
              <w:t>COMPONENTS OF  MODULE</w:t>
            </w:r>
          </w:p>
        </w:tc>
        <w:tc>
          <w:tcPr>
            <w:tcW w:w="2970" w:type="dxa"/>
            <w:vAlign w:val="center"/>
          </w:tcPr>
          <w:p w14:paraId="372BA857" w14:textId="77777777" w:rsidR="003546C9" w:rsidRPr="003546C9" w:rsidRDefault="007E690E" w:rsidP="00DA602D">
            <w:pPr>
              <w:rPr>
                <w:b/>
                <w:sz w:val="24"/>
                <w:szCs w:val="24"/>
              </w:rPr>
            </w:pPr>
            <w:r w:rsidRPr="003546C9">
              <w:rPr>
                <w:b/>
                <w:sz w:val="24"/>
                <w:szCs w:val="24"/>
              </w:rPr>
              <w:t>NAME OF COMPONENT</w:t>
            </w:r>
          </w:p>
        </w:tc>
        <w:tc>
          <w:tcPr>
            <w:tcW w:w="4050" w:type="dxa"/>
            <w:vAlign w:val="center"/>
          </w:tcPr>
          <w:p w14:paraId="20E5D0D9" w14:textId="77777777" w:rsidR="003546C9" w:rsidRPr="003546C9" w:rsidRDefault="007E690E" w:rsidP="00DA602D">
            <w:pPr>
              <w:rPr>
                <w:b/>
                <w:sz w:val="24"/>
                <w:szCs w:val="24"/>
              </w:rPr>
            </w:pPr>
            <w:r w:rsidRPr="003546C9">
              <w:rPr>
                <w:b/>
                <w:sz w:val="24"/>
                <w:szCs w:val="24"/>
              </w:rPr>
              <w:t>DETAILS OF MODULE COMPONENT</w:t>
            </w:r>
          </w:p>
        </w:tc>
      </w:tr>
      <w:tr w:rsidR="003546C9" w:rsidRPr="003546C9" w14:paraId="00685D4E" w14:textId="77777777" w:rsidTr="00DD5238">
        <w:tc>
          <w:tcPr>
            <w:tcW w:w="3420" w:type="dxa"/>
            <w:vAlign w:val="center"/>
          </w:tcPr>
          <w:p w14:paraId="6196BC32" w14:textId="263DE61C" w:rsidR="003546C9" w:rsidRPr="007E690E" w:rsidRDefault="0036675D" w:rsidP="00DA60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3546C9" w:rsidRPr="007E690E">
              <w:rPr>
                <w:b/>
                <w:sz w:val="24"/>
                <w:szCs w:val="24"/>
              </w:rPr>
              <w:t xml:space="preserve">Gain </w:t>
            </w:r>
            <w:r w:rsidR="00AD03BB">
              <w:rPr>
                <w:b/>
                <w:sz w:val="24"/>
                <w:szCs w:val="24"/>
              </w:rPr>
              <w:t xml:space="preserve">Learners’ </w:t>
            </w:r>
            <w:r w:rsidR="003546C9" w:rsidRPr="007E690E">
              <w:rPr>
                <w:b/>
                <w:sz w:val="24"/>
                <w:szCs w:val="24"/>
              </w:rPr>
              <w:t>Attention</w:t>
            </w:r>
          </w:p>
          <w:p w14:paraId="6EBEACD8" w14:textId="77777777" w:rsidR="00DD5238" w:rsidRPr="00DD5238" w:rsidRDefault="00DD5238" w:rsidP="00DD5238">
            <w:pPr>
              <w:rPr>
                <w:i/>
                <w:sz w:val="24"/>
                <w:szCs w:val="24"/>
              </w:rPr>
            </w:pPr>
            <w:r w:rsidRPr="00DD5238">
              <w:rPr>
                <w:i/>
              </w:rPr>
              <w:t xml:space="preserve">Gain students’ attention so that </w:t>
            </w:r>
            <w:r>
              <w:rPr>
                <w:i/>
              </w:rPr>
              <w:t>students’</w:t>
            </w:r>
            <w:r w:rsidRPr="00DD5238">
              <w:rPr>
                <w:i/>
              </w:rPr>
              <w:t xml:space="preserve"> brains will be prepared to complete the module.</w:t>
            </w:r>
            <w:r w:rsidRPr="00DD5238">
              <w:rPr>
                <w:i/>
              </w:rPr>
              <w:br/>
            </w:r>
          </w:p>
        </w:tc>
        <w:tc>
          <w:tcPr>
            <w:tcW w:w="2970" w:type="dxa"/>
            <w:vAlign w:val="center"/>
          </w:tcPr>
          <w:p w14:paraId="23F9BCC7" w14:textId="77777777" w:rsidR="00DA602D" w:rsidRDefault="00DA602D" w:rsidP="00DA602D">
            <w:pPr>
              <w:rPr>
                <w:sz w:val="24"/>
                <w:szCs w:val="24"/>
              </w:rPr>
            </w:pPr>
          </w:p>
          <w:p w14:paraId="3ECBDDC2" w14:textId="77777777" w:rsidR="00DA602D" w:rsidRDefault="00DA602D" w:rsidP="00DA602D">
            <w:pPr>
              <w:rPr>
                <w:sz w:val="24"/>
                <w:szCs w:val="24"/>
              </w:rPr>
            </w:pPr>
          </w:p>
          <w:p w14:paraId="2E072F8C" w14:textId="77777777" w:rsidR="003546C9" w:rsidRDefault="00DA602D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e__: (Name of Module)</w:t>
            </w:r>
          </w:p>
          <w:p w14:paraId="64B7E00E" w14:textId="77777777" w:rsidR="00DA602D" w:rsidRDefault="00DA602D" w:rsidP="00DA602D">
            <w:pPr>
              <w:rPr>
                <w:sz w:val="24"/>
                <w:szCs w:val="24"/>
              </w:rPr>
            </w:pPr>
          </w:p>
          <w:p w14:paraId="7D1B5CE3" w14:textId="77777777" w:rsidR="00DA602D" w:rsidRPr="003546C9" w:rsidRDefault="00DA602D" w:rsidP="00DA602D">
            <w:pPr>
              <w:rPr>
                <w:sz w:val="24"/>
                <w:szCs w:val="24"/>
              </w:rPr>
            </w:pPr>
          </w:p>
        </w:tc>
        <w:tc>
          <w:tcPr>
            <w:tcW w:w="4050" w:type="dxa"/>
          </w:tcPr>
          <w:p w14:paraId="1DC76E92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06E9A57E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4C7E8D11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2DF6AB28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6B10D92C" w14:textId="77777777" w:rsidR="00DA602D" w:rsidRPr="003546C9" w:rsidRDefault="00DA602D" w:rsidP="003546C9">
            <w:pPr>
              <w:rPr>
                <w:sz w:val="24"/>
                <w:szCs w:val="24"/>
              </w:rPr>
            </w:pPr>
          </w:p>
        </w:tc>
      </w:tr>
      <w:tr w:rsidR="003546C9" w:rsidRPr="003546C9" w14:paraId="58A06616" w14:textId="77777777" w:rsidTr="00DD5238">
        <w:tc>
          <w:tcPr>
            <w:tcW w:w="3420" w:type="dxa"/>
            <w:vAlign w:val="center"/>
          </w:tcPr>
          <w:p w14:paraId="3ED0379A" w14:textId="77777777" w:rsidR="003546C9" w:rsidRPr="007E690E" w:rsidRDefault="003546C9" w:rsidP="00DA602D">
            <w:pPr>
              <w:rPr>
                <w:b/>
                <w:sz w:val="24"/>
                <w:szCs w:val="24"/>
              </w:rPr>
            </w:pPr>
            <w:r w:rsidRPr="007E690E">
              <w:rPr>
                <w:b/>
                <w:sz w:val="24"/>
                <w:szCs w:val="24"/>
              </w:rPr>
              <w:t>Inform Learners of Objectives</w:t>
            </w:r>
          </w:p>
          <w:p w14:paraId="54F1E69D" w14:textId="77777777" w:rsidR="00DD5238" w:rsidRPr="00DD5238" w:rsidRDefault="00DD5238" w:rsidP="007A569A">
            <w:pPr>
              <w:rPr>
                <w:i/>
                <w:sz w:val="24"/>
                <w:szCs w:val="24"/>
                <w:u w:val="single"/>
              </w:rPr>
            </w:pPr>
            <w:r w:rsidRPr="00DD5238">
              <w:rPr>
                <w:i/>
              </w:rPr>
              <w:t xml:space="preserve">Inform students of the objectives that you plan to guide them to </w:t>
            </w:r>
            <w:r w:rsidR="000371A8">
              <w:rPr>
                <w:i/>
              </w:rPr>
              <w:t xml:space="preserve">achieve in the </w:t>
            </w:r>
            <w:r w:rsidR="007A569A">
              <w:rPr>
                <w:i/>
              </w:rPr>
              <w:t>m</w:t>
            </w:r>
            <w:r w:rsidRPr="00DD5238">
              <w:rPr>
                <w:i/>
              </w:rPr>
              <w:t>odule.</w:t>
            </w:r>
          </w:p>
        </w:tc>
        <w:tc>
          <w:tcPr>
            <w:tcW w:w="2970" w:type="dxa"/>
            <w:vAlign w:val="center"/>
          </w:tcPr>
          <w:p w14:paraId="5F28EAD4" w14:textId="77777777" w:rsidR="00DA602D" w:rsidRDefault="00DA602D" w:rsidP="00DA602D">
            <w:pPr>
              <w:rPr>
                <w:sz w:val="24"/>
                <w:szCs w:val="24"/>
              </w:rPr>
            </w:pPr>
          </w:p>
          <w:p w14:paraId="3FC5A008" w14:textId="77777777" w:rsidR="003546C9" w:rsidRPr="003546C9" w:rsidRDefault="003546C9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Learning Objectives</w:t>
            </w:r>
          </w:p>
        </w:tc>
        <w:tc>
          <w:tcPr>
            <w:tcW w:w="4050" w:type="dxa"/>
          </w:tcPr>
          <w:p w14:paraId="1B9924A8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5D1FFB06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2EEE05A6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7C5B7D6E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5CE7D3C7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44B46C02" w14:textId="77777777" w:rsidR="003546C9" w:rsidRPr="003546C9" w:rsidRDefault="003546C9" w:rsidP="003546C9">
            <w:pPr>
              <w:rPr>
                <w:sz w:val="24"/>
                <w:szCs w:val="24"/>
              </w:rPr>
            </w:pPr>
          </w:p>
        </w:tc>
      </w:tr>
      <w:tr w:rsidR="003546C9" w:rsidRPr="003546C9" w14:paraId="481B7059" w14:textId="77777777" w:rsidTr="00DD5238">
        <w:tc>
          <w:tcPr>
            <w:tcW w:w="3420" w:type="dxa"/>
            <w:vAlign w:val="center"/>
          </w:tcPr>
          <w:p w14:paraId="1C794046" w14:textId="77777777" w:rsidR="003546C9" w:rsidRPr="007E690E" w:rsidRDefault="003546C9" w:rsidP="00DA602D">
            <w:pPr>
              <w:rPr>
                <w:b/>
                <w:sz w:val="24"/>
                <w:szCs w:val="24"/>
              </w:rPr>
            </w:pPr>
            <w:r w:rsidRPr="007E690E">
              <w:rPr>
                <w:b/>
                <w:sz w:val="24"/>
                <w:szCs w:val="24"/>
              </w:rPr>
              <w:t>Provide Learning Guidance</w:t>
            </w:r>
          </w:p>
          <w:p w14:paraId="72A36E94" w14:textId="77777777" w:rsidR="007E690E" w:rsidRPr="003546C9" w:rsidRDefault="007E690E" w:rsidP="007E690E">
            <w:pPr>
              <w:rPr>
                <w:sz w:val="24"/>
                <w:szCs w:val="24"/>
              </w:rPr>
            </w:pPr>
            <w:r w:rsidRPr="007E690E">
              <w:rPr>
                <w:i/>
              </w:rPr>
              <w:t>Clarifying major concepts, skills</w:t>
            </w:r>
            <w:r>
              <w:t xml:space="preserve"> </w:t>
            </w:r>
            <w:r w:rsidRPr="007E690E">
              <w:rPr>
                <w:i/>
              </w:rPr>
              <w:t>theories etc. And point students to relevant resources.</w:t>
            </w:r>
            <w:r w:rsidRPr="007E690E">
              <w:rPr>
                <w:i/>
              </w:rPr>
              <w:br/>
              <w:t>If you have extra materials (that students do not absolutely need to achieve the objectives),  include a supplemental resources section, so student will know what to focus on.</w:t>
            </w:r>
          </w:p>
        </w:tc>
        <w:tc>
          <w:tcPr>
            <w:tcW w:w="2970" w:type="dxa"/>
            <w:vAlign w:val="center"/>
          </w:tcPr>
          <w:p w14:paraId="02D629F7" w14:textId="77777777" w:rsidR="003546C9" w:rsidRPr="003546C9" w:rsidRDefault="003546C9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Learning Guidance</w:t>
            </w:r>
          </w:p>
        </w:tc>
        <w:tc>
          <w:tcPr>
            <w:tcW w:w="4050" w:type="dxa"/>
          </w:tcPr>
          <w:p w14:paraId="6D14A87E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4C90D9B8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6BFD40A2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6DA56A0E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7DE287CE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7680D940" w14:textId="77777777" w:rsidR="003546C9" w:rsidRPr="003546C9" w:rsidRDefault="003546C9" w:rsidP="003546C9">
            <w:pPr>
              <w:rPr>
                <w:sz w:val="24"/>
                <w:szCs w:val="24"/>
              </w:rPr>
            </w:pPr>
          </w:p>
        </w:tc>
      </w:tr>
      <w:tr w:rsidR="003546C9" w:rsidRPr="003546C9" w14:paraId="62FEC335" w14:textId="77777777" w:rsidTr="00DD5238">
        <w:tc>
          <w:tcPr>
            <w:tcW w:w="3420" w:type="dxa"/>
            <w:vAlign w:val="center"/>
          </w:tcPr>
          <w:p w14:paraId="5FB1E929" w14:textId="77777777" w:rsidR="003546C9" w:rsidRPr="007E690E" w:rsidRDefault="003546C9" w:rsidP="00DA602D">
            <w:pPr>
              <w:rPr>
                <w:b/>
                <w:sz w:val="24"/>
                <w:szCs w:val="24"/>
              </w:rPr>
            </w:pPr>
            <w:r w:rsidRPr="007E690E">
              <w:rPr>
                <w:b/>
                <w:sz w:val="24"/>
                <w:szCs w:val="24"/>
              </w:rPr>
              <w:t>Provide Opportunit</w:t>
            </w:r>
            <w:r w:rsidR="006B12B9">
              <w:rPr>
                <w:b/>
                <w:sz w:val="24"/>
                <w:szCs w:val="24"/>
              </w:rPr>
              <w:t>y</w:t>
            </w:r>
            <w:r w:rsidRPr="007E690E">
              <w:rPr>
                <w:b/>
                <w:sz w:val="24"/>
                <w:szCs w:val="24"/>
              </w:rPr>
              <w:t xml:space="preserve"> to Practice</w:t>
            </w:r>
          </w:p>
          <w:p w14:paraId="474ABA23" w14:textId="77777777" w:rsidR="007E690E" w:rsidRPr="007E690E" w:rsidRDefault="007E690E" w:rsidP="006B12B9">
            <w:pPr>
              <w:rPr>
                <w:i/>
                <w:sz w:val="24"/>
                <w:szCs w:val="24"/>
              </w:rPr>
            </w:pPr>
            <w:r w:rsidRPr="007E690E">
              <w:rPr>
                <w:i/>
              </w:rPr>
              <w:t xml:space="preserve">These activities are usually low-stake assessments that may </w:t>
            </w:r>
            <w:r w:rsidR="00AD03BB">
              <w:rPr>
                <w:i/>
              </w:rPr>
              <w:t xml:space="preserve">be </w:t>
            </w:r>
            <w:r w:rsidRPr="007E690E">
              <w:rPr>
                <w:i/>
              </w:rPr>
              <w:t>worth few or no points. They may include online quizzes, interactive activities, group work etc.</w:t>
            </w:r>
          </w:p>
        </w:tc>
        <w:tc>
          <w:tcPr>
            <w:tcW w:w="2970" w:type="dxa"/>
            <w:vAlign w:val="center"/>
          </w:tcPr>
          <w:p w14:paraId="18D3AE4E" w14:textId="77777777" w:rsidR="003546C9" w:rsidRPr="003546C9" w:rsidRDefault="003546C9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What You Learned</w:t>
            </w:r>
          </w:p>
        </w:tc>
        <w:tc>
          <w:tcPr>
            <w:tcW w:w="4050" w:type="dxa"/>
          </w:tcPr>
          <w:p w14:paraId="0BD294CC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28A2FAE7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0F802A84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42EBBF14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690E33C9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60E597D5" w14:textId="77777777" w:rsidR="003546C9" w:rsidRPr="003546C9" w:rsidRDefault="003546C9" w:rsidP="003546C9">
            <w:pPr>
              <w:rPr>
                <w:sz w:val="24"/>
                <w:szCs w:val="24"/>
              </w:rPr>
            </w:pPr>
          </w:p>
        </w:tc>
      </w:tr>
      <w:tr w:rsidR="003546C9" w:rsidRPr="003546C9" w14:paraId="744BFB3A" w14:textId="77777777" w:rsidTr="007E690E">
        <w:trPr>
          <w:trHeight w:val="1484"/>
        </w:trPr>
        <w:tc>
          <w:tcPr>
            <w:tcW w:w="3420" w:type="dxa"/>
            <w:vAlign w:val="center"/>
          </w:tcPr>
          <w:p w14:paraId="6293B99E" w14:textId="77777777" w:rsidR="003546C9" w:rsidRPr="007E690E" w:rsidRDefault="003546C9" w:rsidP="00DA602D">
            <w:pPr>
              <w:rPr>
                <w:b/>
                <w:sz w:val="24"/>
                <w:szCs w:val="24"/>
              </w:rPr>
            </w:pPr>
            <w:r w:rsidRPr="007E690E">
              <w:rPr>
                <w:b/>
                <w:sz w:val="24"/>
                <w:szCs w:val="24"/>
              </w:rPr>
              <w:t>Assess Learning</w:t>
            </w:r>
          </w:p>
          <w:p w14:paraId="5844DBC8" w14:textId="77777777" w:rsidR="007E690E" w:rsidRPr="007E690E" w:rsidRDefault="007E690E" w:rsidP="00DA602D">
            <w:pPr>
              <w:rPr>
                <w:i/>
                <w:sz w:val="24"/>
                <w:szCs w:val="24"/>
              </w:rPr>
            </w:pPr>
            <w:r w:rsidRPr="007E690E">
              <w:rPr>
                <w:i/>
              </w:rPr>
              <w:t>Provide high-stakes assessments (Students usually complete these independently).</w:t>
            </w:r>
          </w:p>
        </w:tc>
        <w:tc>
          <w:tcPr>
            <w:tcW w:w="2970" w:type="dxa"/>
            <w:vAlign w:val="center"/>
          </w:tcPr>
          <w:p w14:paraId="64B06B62" w14:textId="77777777" w:rsidR="003546C9" w:rsidRPr="003546C9" w:rsidRDefault="003546C9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What You Learned</w:t>
            </w:r>
          </w:p>
        </w:tc>
        <w:tc>
          <w:tcPr>
            <w:tcW w:w="4050" w:type="dxa"/>
          </w:tcPr>
          <w:p w14:paraId="5F1485BC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315B7628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1CD0B5D9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0DDD0D18" w14:textId="77777777" w:rsidR="003546C9" w:rsidRPr="003546C9" w:rsidRDefault="003546C9" w:rsidP="003546C9">
            <w:pPr>
              <w:rPr>
                <w:sz w:val="24"/>
                <w:szCs w:val="24"/>
              </w:rPr>
            </w:pPr>
          </w:p>
        </w:tc>
      </w:tr>
      <w:tr w:rsidR="003546C9" w:rsidRPr="003546C9" w14:paraId="3E0874B7" w14:textId="77777777" w:rsidTr="00DD5238">
        <w:tc>
          <w:tcPr>
            <w:tcW w:w="3420" w:type="dxa"/>
            <w:vAlign w:val="center"/>
          </w:tcPr>
          <w:p w14:paraId="21F1D20A" w14:textId="77777777" w:rsidR="00DA602D" w:rsidRPr="003546C9" w:rsidRDefault="00DA602D" w:rsidP="00DA6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Components?</w:t>
            </w:r>
          </w:p>
        </w:tc>
        <w:tc>
          <w:tcPr>
            <w:tcW w:w="2970" w:type="dxa"/>
            <w:vAlign w:val="center"/>
          </w:tcPr>
          <w:p w14:paraId="551387BF" w14:textId="77777777" w:rsidR="003546C9" w:rsidRPr="003546C9" w:rsidRDefault="003546C9" w:rsidP="00DA602D">
            <w:pPr>
              <w:rPr>
                <w:sz w:val="24"/>
                <w:szCs w:val="24"/>
              </w:rPr>
            </w:pPr>
          </w:p>
        </w:tc>
        <w:tc>
          <w:tcPr>
            <w:tcW w:w="4050" w:type="dxa"/>
          </w:tcPr>
          <w:p w14:paraId="694B9A7A" w14:textId="77777777" w:rsidR="003546C9" w:rsidRDefault="003546C9" w:rsidP="003546C9">
            <w:pPr>
              <w:rPr>
                <w:sz w:val="24"/>
                <w:szCs w:val="24"/>
              </w:rPr>
            </w:pPr>
          </w:p>
          <w:p w14:paraId="14723056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7BB509F0" w14:textId="77777777" w:rsidR="00DA602D" w:rsidRDefault="00DA602D" w:rsidP="003546C9">
            <w:pPr>
              <w:rPr>
                <w:sz w:val="24"/>
                <w:szCs w:val="24"/>
              </w:rPr>
            </w:pPr>
          </w:p>
          <w:p w14:paraId="6B4B2CF4" w14:textId="77777777" w:rsidR="00DA602D" w:rsidRPr="003546C9" w:rsidRDefault="00DA602D" w:rsidP="003546C9">
            <w:pPr>
              <w:rPr>
                <w:sz w:val="24"/>
                <w:szCs w:val="24"/>
              </w:rPr>
            </w:pPr>
          </w:p>
        </w:tc>
      </w:tr>
    </w:tbl>
    <w:p w14:paraId="657275DB" w14:textId="77777777" w:rsidR="004B321F" w:rsidRDefault="004B321F" w:rsidP="007E690E"/>
    <w:sectPr w:rsidR="004B321F" w:rsidSect="004B32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LA0NgJiYyNLUyUdpeDU4uLM/DyQAsNaAHdull0sAAAA"/>
  </w:docVars>
  <w:rsids>
    <w:rsidRoot w:val="004B321F"/>
    <w:rsid w:val="000371A8"/>
    <w:rsid w:val="003546C9"/>
    <w:rsid w:val="0036675D"/>
    <w:rsid w:val="004B321F"/>
    <w:rsid w:val="004C697C"/>
    <w:rsid w:val="005B513D"/>
    <w:rsid w:val="006B12B9"/>
    <w:rsid w:val="00703EB8"/>
    <w:rsid w:val="00761546"/>
    <w:rsid w:val="007A569A"/>
    <w:rsid w:val="007E690E"/>
    <w:rsid w:val="00A367F7"/>
    <w:rsid w:val="00AD03BB"/>
    <w:rsid w:val="00DA602D"/>
    <w:rsid w:val="00DD5238"/>
    <w:rsid w:val="00F82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8B244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2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2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customXml/item3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DC3A1D93B9D4CADAA4DCCDBB0C1AE" ma:contentTypeVersion="13" ma:contentTypeDescription="Create a new document." ma:contentTypeScope="" ma:versionID="4953fcd32548f4d53256268b3627d7f7">
  <xsd:schema xmlns:xsd="http://www.w3.org/2001/XMLSchema" xmlns:xs="http://www.w3.org/2001/XMLSchema" xmlns:p="http://schemas.microsoft.com/office/2006/metadata/properties" xmlns:ns3="25315182-5412-4a18-9089-ed9a84f35a69" xmlns:ns4="b6ed4065-2ecb-487c-aa1a-7e13f5f55c84" targetNamespace="http://schemas.microsoft.com/office/2006/metadata/properties" ma:root="true" ma:fieldsID="f1df020b078629f24aa3089c040bcd87" ns3:_="" ns4:_="">
    <xsd:import namespace="25315182-5412-4a18-9089-ed9a84f35a69"/>
    <xsd:import namespace="b6ed4065-2ecb-487c-aa1a-7e13f5f55c8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315182-5412-4a18-9089-ed9a84f35a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d4065-2ecb-487c-aa1a-7e13f5f55c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AC8EE-B127-417B-9222-1C29B15DF714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25315182-5412-4a18-9089-ed9a84f35a69"/>
    <ds:schemaRef ds:uri="http://schemas.microsoft.com/office/infopath/2007/PartnerControls"/>
    <ds:schemaRef ds:uri="http://schemas.openxmlformats.org/package/2006/metadata/core-properties"/>
    <ds:schemaRef ds:uri="b6ed4065-2ecb-487c-aa1a-7e13f5f55c84"/>
    <ds:schemaRef ds:uri="http://purl.org/dc/dcmitype/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CF4BA82-BF6C-454B-A876-C08743822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315182-5412-4a18-9089-ed9a84f35a69"/>
    <ds:schemaRef ds:uri="b6ed4065-2ecb-487c-aa1a-7e13f5f55c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C63B76-E408-4476-AFB9-328E17B88F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9</Words>
  <Characters>969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son, Firm Faith Saint Annie</dc:creator>
  <cp:keywords/>
  <dc:description/>
  <cp:lastModifiedBy>Home</cp:lastModifiedBy>
  <cp:revision>2</cp:revision>
  <dcterms:created xsi:type="dcterms:W3CDTF">2020-06-23T10:20:00Z</dcterms:created>
  <dcterms:modified xsi:type="dcterms:W3CDTF">2020-06-2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DC3A1D93B9D4CADAA4DCCDBB0C1AE</vt:lpwstr>
  </property>
</Properties>
</file>